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435D" w:rsidRPr="00B05382" w:rsidRDefault="0054435D" w:rsidP="00B05382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</w:p>
    <w:p w:rsidR="00D31677" w:rsidRDefault="005F3522" w:rsidP="008918E2">
      <w:pPr>
        <w:pStyle w:val="Compact"/>
        <w:spacing w:before="0" w:after="0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1. </w:t>
      </w:r>
      <w:r w:rsidR="00E85302" w:rsidRPr="005F3522">
        <w:rPr>
          <w:rFonts w:ascii="Times New Roman" w:hAnsi="Times New Roman" w:cs="Times New Roman"/>
          <w:b/>
          <w:lang w:val="ru-RU"/>
        </w:rPr>
        <w:t>Общие положения</w:t>
      </w:r>
    </w:p>
    <w:p w:rsidR="00D31677" w:rsidRDefault="005F3522" w:rsidP="008918E2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.1.</w:t>
      </w:r>
      <w:r w:rsidR="00E85302" w:rsidRPr="00E23391">
        <w:rPr>
          <w:rFonts w:ascii="Times New Roman" w:hAnsi="Times New Roman" w:cs="Times New Roman"/>
          <w:lang w:val="ru-RU"/>
        </w:rPr>
        <w:t xml:space="preserve"> </w:t>
      </w:r>
      <w:r w:rsidR="0054435D">
        <w:rPr>
          <w:rFonts w:ascii="Times New Roman" w:hAnsi="Times New Roman" w:cs="Times New Roman"/>
          <w:lang w:val="ru-RU"/>
        </w:rPr>
        <w:t>Шк</w:t>
      </w:r>
      <w:r w:rsidR="00B05382">
        <w:rPr>
          <w:rFonts w:ascii="Times New Roman" w:hAnsi="Times New Roman" w:cs="Times New Roman"/>
          <w:lang w:val="ru-RU"/>
        </w:rPr>
        <w:t>ольн</w:t>
      </w:r>
      <w:r w:rsidR="0054435D">
        <w:rPr>
          <w:rFonts w:ascii="Times New Roman" w:hAnsi="Times New Roman" w:cs="Times New Roman"/>
          <w:lang w:val="ru-RU"/>
        </w:rPr>
        <w:t>ый</w:t>
      </w:r>
      <w:r w:rsidR="00E85302" w:rsidRPr="00E23391">
        <w:rPr>
          <w:rFonts w:ascii="Times New Roman" w:hAnsi="Times New Roman" w:cs="Times New Roman"/>
          <w:lang w:val="ru-RU"/>
        </w:rPr>
        <w:t xml:space="preserve"> конкурс </w:t>
      </w:r>
      <w:r w:rsidR="0054435D">
        <w:rPr>
          <w:rFonts w:ascii="Times New Roman" w:hAnsi="Times New Roman" w:cs="Times New Roman"/>
          <w:lang w:val="ru-RU"/>
        </w:rPr>
        <w:t xml:space="preserve">конспектов уроков (занятий), внеклассных мероприятий по предмету </w:t>
      </w:r>
      <w:r w:rsidR="0054435D" w:rsidRPr="00E23391">
        <w:rPr>
          <w:rFonts w:ascii="Times New Roman" w:hAnsi="Times New Roman" w:cs="Times New Roman"/>
          <w:lang w:val="ru-RU"/>
        </w:rPr>
        <w:t>«Мо</w:t>
      </w:r>
      <w:r w:rsidR="0054435D">
        <w:rPr>
          <w:rFonts w:ascii="Times New Roman" w:hAnsi="Times New Roman" w:cs="Times New Roman"/>
          <w:lang w:val="ru-RU"/>
        </w:rPr>
        <w:t>е</w:t>
      </w:r>
      <w:r w:rsidR="0054435D" w:rsidRPr="00E23391">
        <w:rPr>
          <w:rFonts w:ascii="Times New Roman" w:hAnsi="Times New Roman" w:cs="Times New Roman"/>
          <w:lang w:val="ru-RU"/>
        </w:rPr>
        <w:t xml:space="preserve"> лучш</w:t>
      </w:r>
      <w:r w:rsidR="0054435D">
        <w:rPr>
          <w:rFonts w:ascii="Times New Roman" w:hAnsi="Times New Roman" w:cs="Times New Roman"/>
          <w:lang w:val="ru-RU"/>
        </w:rPr>
        <w:t>ее</w:t>
      </w:r>
      <w:r w:rsidR="0054435D" w:rsidRPr="00E23391">
        <w:rPr>
          <w:rFonts w:ascii="Times New Roman" w:hAnsi="Times New Roman" w:cs="Times New Roman"/>
          <w:lang w:val="ru-RU"/>
        </w:rPr>
        <w:t xml:space="preserve"> </w:t>
      </w:r>
      <w:r w:rsidR="0054435D">
        <w:rPr>
          <w:rFonts w:ascii="Times New Roman" w:hAnsi="Times New Roman" w:cs="Times New Roman"/>
          <w:lang w:val="ru-RU"/>
        </w:rPr>
        <w:t xml:space="preserve">занятие» </w:t>
      </w:r>
      <w:r w:rsidR="00E85302" w:rsidRPr="00E23391">
        <w:rPr>
          <w:rFonts w:ascii="Times New Roman" w:hAnsi="Times New Roman" w:cs="Times New Roman"/>
          <w:lang w:val="ru-RU"/>
        </w:rPr>
        <w:t>на 2019</w:t>
      </w:r>
      <w:r w:rsidR="008918E2">
        <w:rPr>
          <w:rFonts w:ascii="Times New Roman" w:hAnsi="Times New Roman" w:cs="Times New Roman"/>
          <w:lang w:val="ru-RU"/>
        </w:rPr>
        <w:t>-</w:t>
      </w:r>
      <w:r w:rsidR="00E85302" w:rsidRPr="00E23391">
        <w:rPr>
          <w:rFonts w:ascii="Times New Roman" w:hAnsi="Times New Roman" w:cs="Times New Roman"/>
          <w:lang w:val="ru-RU"/>
        </w:rPr>
        <w:t>2020</w:t>
      </w:r>
      <w:r w:rsidR="00E44033">
        <w:rPr>
          <w:rFonts w:ascii="Times New Roman" w:hAnsi="Times New Roman" w:cs="Times New Roman"/>
          <w:lang w:val="ru-RU"/>
        </w:rPr>
        <w:t xml:space="preserve"> учебный год проводится в целях </w:t>
      </w:r>
      <w:r w:rsidR="00E85302" w:rsidRPr="00E23391">
        <w:rPr>
          <w:rFonts w:ascii="Times New Roman" w:hAnsi="Times New Roman" w:cs="Times New Roman"/>
          <w:lang w:val="ru-RU"/>
        </w:rPr>
        <w:t>внедрения и распространения современных инновацио</w:t>
      </w:r>
      <w:r w:rsidR="00E44033">
        <w:rPr>
          <w:rFonts w:ascii="Times New Roman" w:hAnsi="Times New Roman" w:cs="Times New Roman"/>
          <w:lang w:val="ru-RU"/>
        </w:rPr>
        <w:t xml:space="preserve">нных образовательных технологий и </w:t>
      </w:r>
      <w:r w:rsidR="00E85302" w:rsidRPr="00E23391">
        <w:rPr>
          <w:rFonts w:ascii="Times New Roman" w:hAnsi="Times New Roman" w:cs="Times New Roman"/>
          <w:lang w:val="ru-RU"/>
        </w:rPr>
        <w:t>поддержки творчески раб</w:t>
      </w:r>
      <w:r w:rsidR="00B05382">
        <w:rPr>
          <w:rFonts w:ascii="Times New Roman" w:hAnsi="Times New Roman" w:cs="Times New Roman"/>
          <w:lang w:val="ru-RU"/>
        </w:rPr>
        <w:t>отающих педагогов и подъема прес</w:t>
      </w:r>
      <w:r w:rsidR="00E85302" w:rsidRPr="00E23391">
        <w:rPr>
          <w:rFonts w:ascii="Times New Roman" w:hAnsi="Times New Roman" w:cs="Times New Roman"/>
          <w:lang w:val="ru-RU"/>
        </w:rPr>
        <w:t>тижа учительской профессии.</w:t>
      </w:r>
    </w:p>
    <w:p w:rsidR="005F3522" w:rsidRDefault="005F3522" w:rsidP="008918E2">
      <w:pPr>
        <w:spacing w:after="0"/>
        <w:jc w:val="both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2</w:t>
      </w:r>
      <w:r w:rsidR="00350576" w:rsidRPr="00350576">
        <w:rPr>
          <w:rFonts w:ascii="Times New Roman" w:hAnsi="Times New Roman" w:cs="Times New Roman"/>
          <w:b/>
          <w:lang w:val="ru-RU"/>
        </w:rPr>
        <w:t xml:space="preserve">. Участие в </w:t>
      </w:r>
      <w:r w:rsidR="00011A40">
        <w:rPr>
          <w:rFonts w:ascii="Times New Roman" w:hAnsi="Times New Roman" w:cs="Times New Roman"/>
          <w:b/>
          <w:lang w:val="ru-RU"/>
        </w:rPr>
        <w:t>К</w:t>
      </w:r>
      <w:r w:rsidR="00350576" w:rsidRPr="00350576">
        <w:rPr>
          <w:rFonts w:ascii="Times New Roman" w:hAnsi="Times New Roman" w:cs="Times New Roman"/>
          <w:b/>
          <w:lang w:val="ru-RU"/>
        </w:rPr>
        <w:t>онкурсе</w:t>
      </w:r>
    </w:p>
    <w:p w:rsidR="00350576" w:rsidRPr="00350576" w:rsidRDefault="005F3522" w:rsidP="008918E2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</w:t>
      </w:r>
      <w:r w:rsidR="00350576" w:rsidRPr="00350576">
        <w:rPr>
          <w:rFonts w:ascii="Times New Roman" w:hAnsi="Times New Roman" w:cs="Times New Roman"/>
          <w:lang w:val="ru-RU"/>
        </w:rPr>
        <w:t>.1. В школьном Конкурсе могут принять участие педагогические работники образовательной организации,  реализующие общеобразовательные программы</w:t>
      </w:r>
      <w:r w:rsidR="00350576">
        <w:rPr>
          <w:rFonts w:ascii="Times New Roman" w:hAnsi="Times New Roman" w:cs="Times New Roman"/>
          <w:lang w:val="ru-RU"/>
        </w:rPr>
        <w:t xml:space="preserve"> начального общего, основанного общего, среднего общего образования, дополнительного образования</w:t>
      </w:r>
      <w:r w:rsidR="00350576" w:rsidRPr="00350576">
        <w:rPr>
          <w:rFonts w:ascii="Times New Roman" w:hAnsi="Times New Roman" w:cs="Times New Roman"/>
          <w:lang w:val="ru-RU"/>
        </w:rPr>
        <w:t xml:space="preserve">. </w:t>
      </w:r>
    </w:p>
    <w:p w:rsidR="00350576" w:rsidRPr="00350576" w:rsidRDefault="005F3522" w:rsidP="008918E2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</w:t>
      </w:r>
      <w:r w:rsidR="00350576" w:rsidRPr="00350576">
        <w:rPr>
          <w:rFonts w:ascii="Times New Roman" w:hAnsi="Times New Roman" w:cs="Times New Roman"/>
          <w:lang w:val="ru-RU"/>
        </w:rPr>
        <w:t>.2. Участие в Конкурсе является добровольным.</w:t>
      </w:r>
    </w:p>
    <w:p w:rsidR="00D31677" w:rsidRPr="00350576" w:rsidRDefault="005F3522" w:rsidP="008918E2">
      <w:pPr>
        <w:pStyle w:val="Compact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3</w:t>
      </w:r>
      <w:r w:rsidR="00350576" w:rsidRPr="00350576">
        <w:rPr>
          <w:rFonts w:ascii="Times New Roman" w:hAnsi="Times New Roman" w:cs="Times New Roman"/>
          <w:b/>
          <w:lang w:val="ru-RU"/>
        </w:rPr>
        <w:t xml:space="preserve">. </w:t>
      </w:r>
      <w:r w:rsidR="00E85302" w:rsidRPr="00350576">
        <w:rPr>
          <w:rFonts w:ascii="Times New Roman" w:hAnsi="Times New Roman" w:cs="Times New Roman"/>
          <w:b/>
          <w:lang w:val="ru-RU"/>
        </w:rPr>
        <w:t xml:space="preserve">Порядок проведения </w:t>
      </w:r>
      <w:r w:rsidR="00011A40">
        <w:rPr>
          <w:rFonts w:ascii="Times New Roman" w:hAnsi="Times New Roman" w:cs="Times New Roman"/>
          <w:b/>
          <w:lang w:val="ru-RU"/>
        </w:rPr>
        <w:t>К</w:t>
      </w:r>
      <w:r w:rsidR="00E85302" w:rsidRPr="00350576">
        <w:rPr>
          <w:rFonts w:ascii="Times New Roman" w:hAnsi="Times New Roman" w:cs="Times New Roman"/>
          <w:b/>
          <w:lang w:val="ru-RU"/>
        </w:rPr>
        <w:t>онкурса</w:t>
      </w:r>
      <w:r w:rsidR="00B05382" w:rsidRPr="00350576">
        <w:rPr>
          <w:rFonts w:ascii="Times New Roman" w:hAnsi="Times New Roman" w:cs="Times New Roman"/>
          <w:b/>
          <w:lang w:val="ru-RU"/>
        </w:rPr>
        <w:t>.</w:t>
      </w:r>
    </w:p>
    <w:p w:rsidR="00B05382" w:rsidRDefault="005F3522" w:rsidP="008918E2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E85302" w:rsidRPr="00E23391">
        <w:rPr>
          <w:rFonts w:ascii="Times New Roman" w:hAnsi="Times New Roman" w:cs="Times New Roman"/>
          <w:lang w:val="ru-RU"/>
        </w:rPr>
        <w:t xml:space="preserve">.1. Конкурс проводится по </w:t>
      </w:r>
      <w:r w:rsidR="00B05382">
        <w:rPr>
          <w:rFonts w:ascii="Times New Roman" w:hAnsi="Times New Roman" w:cs="Times New Roman"/>
          <w:lang w:val="ru-RU"/>
        </w:rPr>
        <w:t xml:space="preserve">двум </w:t>
      </w:r>
      <w:r w:rsidR="00E85302" w:rsidRPr="00E23391">
        <w:rPr>
          <w:rFonts w:ascii="Times New Roman" w:hAnsi="Times New Roman" w:cs="Times New Roman"/>
          <w:lang w:val="ru-RU"/>
        </w:rPr>
        <w:t>направлениям</w:t>
      </w:r>
      <w:r w:rsidR="00B05382">
        <w:rPr>
          <w:rFonts w:ascii="Times New Roman" w:hAnsi="Times New Roman" w:cs="Times New Roman"/>
          <w:lang w:val="ru-RU"/>
        </w:rPr>
        <w:t>:</w:t>
      </w:r>
    </w:p>
    <w:p w:rsidR="00B05382" w:rsidRDefault="00B05382" w:rsidP="008918E2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педагогические работники</w:t>
      </w:r>
      <w:r w:rsidR="00350576">
        <w:rPr>
          <w:rFonts w:ascii="Times New Roman" w:hAnsi="Times New Roman" w:cs="Times New Roman"/>
          <w:lang w:val="ru-RU"/>
        </w:rPr>
        <w:t xml:space="preserve"> (педагог-психолог, педагог-библиотекарь, социальный педагог, учитель-дефектолог, учитель-логопед, старший вожатый)</w:t>
      </w:r>
    </w:p>
    <w:p w:rsidR="00E44033" w:rsidRDefault="00B05382" w:rsidP="008918E2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учителя</w:t>
      </w:r>
      <w:r w:rsidR="00350576">
        <w:rPr>
          <w:rFonts w:ascii="Times New Roman" w:hAnsi="Times New Roman" w:cs="Times New Roman"/>
          <w:lang w:val="ru-RU"/>
        </w:rPr>
        <w:t>, реализующие программы начального общего, основанного общего, среднего общего образования, дополнительного образования</w:t>
      </w:r>
      <w:r w:rsidR="00350576" w:rsidRPr="00350576">
        <w:rPr>
          <w:rFonts w:ascii="Times New Roman" w:hAnsi="Times New Roman" w:cs="Times New Roman"/>
          <w:lang w:val="ru-RU"/>
        </w:rPr>
        <w:t>.</w:t>
      </w:r>
    </w:p>
    <w:p w:rsidR="0054435D" w:rsidRDefault="0054435D" w:rsidP="008918E2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. Конкурсные работы – конспекты уроков (занятий), внеклассных мероприятий по предмету – принимаются  в электронном варианте</w:t>
      </w:r>
      <w:r w:rsidR="00343B57">
        <w:rPr>
          <w:rFonts w:ascii="Times New Roman" w:hAnsi="Times New Roman" w:cs="Times New Roman"/>
          <w:lang w:val="ru-RU"/>
        </w:rPr>
        <w:t xml:space="preserve"> в Сетевом городе</w:t>
      </w:r>
      <w:r>
        <w:rPr>
          <w:rFonts w:ascii="Times New Roman" w:hAnsi="Times New Roman" w:cs="Times New Roman"/>
          <w:lang w:val="ru-RU"/>
        </w:rPr>
        <w:t xml:space="preserve"> Фоминой Л.И. </w:t>
      </w:r>
    </w:p>
    <w:p w:rsidR="00343B57" w:rsidRDefault="00343B57" w:rsidP="008918E2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2. Конкурсные работы принимаются </w:t>
      </w:r>
      <w:r w:rsidR="0093245B">
        <w:rPr>
          <w:rFonts w:ascii="Times New Roman" w:hAnsi="Times New Roman" w:cs="Times New Roman"/>
          <w:lang w:val="ru-RU"/>
        </w:rPr>
        <w:t>п</w:t>
      </w:r>
      <w:r>
        <w:rPr>
          <w:rFonts w:ascii="Times New Roman" w:hAnsi="Times New Roman" w:cs="Times New Roman"/>
          <w:lang w:val="ru-RU"/>
        </w:rPr>
        <w:t xml:space="preserve">о </w:t>
      </w:r>
      <w:r w:rsidR="008918E2">
        <w:rPr>
          <w:rFonts w:ascii="Times New Roman" w:hAnsi="Times New Roman" w:cs="Times New Roman"/>
          <w:lang w:val="ru-RU"/>
        </w:rPr>
        <w:t>15</w:t>
      </w:r>
      <w:r>
        <w:rPr>
          <w:rFonts w:ascii="Times New Roman" w:hAnsi="Times New Roman" w:cs="Times New Roman"/>
          <w:lang w:val="ru-RU"/>
        </w:rPr>
        <w:t xml:space="preserve"> января 2020 года включительно.</w:t>
      </w:r>
    </w:p>
    <w:p w:rsidR="00E44033" w:rsidRPr="00E44033" w:rsidRDefault="00011A40" w:rsidP="008918E2">
      <w:pPr>
        <w:spacing w:after="0"/>
        <w:jc w:val="both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4</w:t>
      </w:r>
      <w:r w:rsidR="00E44033" w:rsidRPr="00E44033">
        <w:rPr>
          <w:rFonts w:ascii="Times New Roman" w:hAnsi="Times New Roman" w:cs="Times New Roman"/>
          <w:b/>
          <w:lang w:val="ru-RU"/>
        </w:rPr>
        <w:t>.  Критерии оценивания конкурсных работ.</w:t>
      </w:r>
    </w:p>
    <w:p w:rsidR="00E44033" w:rsidRPr="00E23391" w:rsidRDefault="00343B57" w:rsidP="008918E2">
      <w:pPr>
        <w:pStyle w:val="FirstParagraph"/>
        <w:spacing w:before="0"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4.1. </w:t>
      </w:r>
      <w:r w:rsidR="00E44033" w:rsidRPr="00E23391">
        <w:rPr>
          <w:rFonts w:ascii="Times New Roman" w:hAnsi="Times New Roman" w:cs="Times New Roman"/>
          <w:lang w:val="ru-RU"/>
        </w:rPr>
        <w:t>Требования к содержанию представленного материала учитывают:</w:t>
      </w:r>
    </w:p>
    <w:p w:rsidR="00E44033" w:rsidRPr="00E23391" w:rsidRDefault="00E44033" w:rsidP="008918E2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23391">
        <w:rPr>
          <w:rFonts w:ascii="Times New Roman" w:hAnsi="Times New Roman" w:cs="Times New Roman"/>
          <w:lang w:val="ru-RU"/>
        </w:rPr>
        <w:t>— творчество педагога, владение педагогом современными методиками и приёмами;</w:t>
      </w:r>
    </w:p>
    <w:p w:rsidR="00E44033" w:rsidRPr="00E23391" w:rsidRDefault="00E44033" w:rsidP="008918E2">
      <w:pPr>
        <w:pStyle w:val="a3"/>
        <w:tabs>
          <w:tab w:val="left" w:pos="8288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23391">
        <w:rPr>
          <w:rFonts w:ascii="Times New Roman" w:hAnsi="Times New Roman" w:cs="Times New Roman"/>
          <w:lang w:val="ru-RU"/>
        </w:rPr>
        <w:t>— использование системно-деятельностного подхода в обучении;</w:t>
      </w:r>
      <w:r>
        <w:rPr>
          <w:rFonts w:ascii="Times New Roman" w:hAnsi="Times New Roman" w:cs="Times New Roman"/>
          <w:lang w:val="ru-RU"/>
        </w:rPr>
        <w:tab/>
      </w:r>
    </w:p>
    <w:p w:rsidR="00E44033" w:rsidRPr="00E23391" w:rsidRDefault="00E44033" w:rsidP="008918E2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23391">
        <w:rPr>
          <w:rFonts w:ascii="Times New Roman" w:hAnsi="Times New Roman" w:cs="Times New Roman"/>
          <w:lang w:val="ru-RU"/>
        </w:rPr>
        <w:t>— четкое описание педагогических методов и приемов;</w:t>
      </w:r>
    </w:p>
    <w:p w:rsidR="00E44033" w:rsidRPr="00E23391" w:rsidRDefault="00E44033" w:rsidP="008918E2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23391">
        <w:rPr>
          <w:rFonts w:ascii="Times New Roman" w:hAnsi="Times New Roman" w:cs="Times New Roman"/>
          <w:lang w:val="ru-RU"/>
        </w:rPr>
        <w:t>— показ результативности уроков, соответствие урока заявленным целям и задачам;</w:t>
      </w:r>
    </w:p>
    <w:p w:rsidR="00E44033" w:rsidRPr="00E23391" w:rsidRDefault="00E44033" w:rsidP="008918E2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23391">
        <w:rPr>
          <w:rFonts w:ascii="Times New Roman" w:hAnsi="Times New Roman" w:cs="Times New Roman"/>
          <w:lang w:val="ru-RU"/>
        </w:rPr>
        <w:t>— создание условий для активной деятельности обучающихся</w:t>
      </w:r>
      <w:r w:rsidR="00503C40">
        <w:rPr>
          <w:rFonts w:ascii="Times New Roman" w:hAnsi="Times New Roman" w:cs="Times New Roman"/>
          <w:lang w:val="ru-RU"/>
        </w:rPr>
        <w:t>;</w:t>
      </w:r>
    </w:p>
    <w:p w:rsidR="00E44033" w:rsidRPr="00E23391" w:rsidRDefault="00E44033" w:rsidP="008918E2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23391">
        <w:rPr>
          <w:rFonts w:ascii="Times New Roman" w:hAnsi="Times New Roman" w:cs="Times New Roman"/>
          <w:lang w:val="ru-RU"/>
        </w:rPr>
        <w:t>— умение учащихся самостоятельно добывать знания, находить нужные примеры, аргументы;</w:t>
      </w:r>
    </w:p>
    <w:p w:rsidR="00E44033" w:rsidRPr="00E23391" w:rsidRDefault="00E44033" w:rsidP="008918E2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23391">
        <w:rPr>
          <w:rFonts w:ascii="Times New Roman" w:hAnsi="Times New Roman" w:cs="Times New Roman"/>
          <w:lang w:val="ru-RU"/>
        </w:rPr>
        <w:t>— активная коллективная творческая деятельность обучающихся;</w:t>
      </w:r>
    </w:p>
    <w:p w:rsidR="00E44033" w:rsidRDefault="00E44033" w:rsidP="008918E2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23391">
        <w:rPr>
          <w:rFonts w:ascii="Times New Roman" w:hAnsi="Times New Roman" w:cs="Times New Roman"/>
          <w:lang w:val="ru-RU"/>
        </w:rPr>
        <w:t xml:space="preserve">— использование современных информационных технологий, Интернета на уроке, использование свободного образовательного пространства на уроке; </w:t>
      </w:r>
    </w:p>
    <w:p w:rsidR="00E44033" w:rsidRPr="00E23391" w:rsidRDefault="00E44033" w:rsidP="008918E2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E23391">
        <w:rPr>
          <w:rFonts w:ascii="Times New Roman" w:hAnsi="Times New Roman" w:cs="Times New Roman"/>
          <w:lang w:val="ru-RU"/>
        </w:rPr>
        <w:t>— системная отработка педагогом универсальных учебных действий;</w:t>
      </w:r>
    </w:p>
    <w:p w:rsidR="00D31677" w:rsidRDefault="00E44033" w:rsidP="008918E2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E23391">
        <w:rPr>
          <w:rFonts w:ascii="Times New Roman" w:hAnsi="Times New Roman" w:cs="Times New Roman"/>
          <w:lang w:val="ru-RU"/>
        </w:rPr>
        <w:t>— выход педагога на реальный уровень обучения и достижение им вы</w:t>
      </w:r>
      <w:r>
        <w:rPr>
          <w:rFonts w:ascii="Times New Roman" w:hAnsi="Times New Roman" w:cs="Times New Roman"/>
          <w:lang w:val="ru-RU"/>
        </w:rPr>
        <w:t>с</w:t>
      </w:r>
      <w:r w:rsidRPr="00E23391">
        <w:rPr>
          <w:rFonts w:ascii="Times New Roman" w:hAnsi="Times New Roman" w:cs="Times New Roman"/>
          <w:lang w:val="ru-RU"/>
        </w:rPr>
        <w:t>оких результатов.</w:t>
      </w:r>
    </w:p>
    <w:p w:rsidR="00503C40" w:rsidRDefault="00343B57" w:rsidP="008918E2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4.2. </w:t>
      </w:r>
      <w:r w:rsidR="00616E64">
        <w:rPr>
          <w:rFonts w:ascii="Times New Roman" w:hAnsi="Times New Roman" w:cs="Times New Roman"/>
          <w:lang w:val="ru-RU"/>
        </w:rPr>
        <w:t>Требования к оформлению:</w:t>
      </w:r>
    </w:p>
    <w:p w:rsidR="00653645" w:rsidRPr="00616E64" w:rsidRDefault="00653645" w:rsidP="008918E2">
      <w:pPr>
        <w:spacing w:after="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lang w:val="ru-RU" w:eastAsia="ru-RU"/>
        </w:rPr>
        <w:t>- р</w:t>
      </w:r>
      <w:r w:rsidRPr="00616E64">
        <w:rPr>
          <w:rFonts w:ascii="Times New Roman" w:eastAsia="Times New Roman" w:hAnsi="Times New Roman" w:cs="Times New Roman"/>
          <w:color w:val="000000"/>
          <w:lang w:val="ru-RU" w:eastAsia="ru-RU"/>
        </w:rPr>
        <w:t>абота должна быть представлена в электронном виде (в формате Word; шрифт Times New Roman 12, с полуторным межстрочным интервалом, выравнивание текста – по ширине страницы, сноски помещаются внизу страницы)</w:t>
      </w:r>
      <w:r w:rsidR="008918E2">
        <w:rPr>
          <w:rFonts w:ascii="Times New Roman" w:eastAsia="Times New Roman" w:hAnsi="Times New Roman" w:cs="Times New Roman"/>
          <w:color w:val="000000"/>
          <w:lang w:val="ru-RU" w:eastAsia="ru-RU"/>
        </w:rPr>
        <w:t>;</w:t>
      </w:r>
    </w:p>
    <w:p w:rsidR="00653645" w:rsidRPr="00616E64" w:rsidRDefault="00653645" w:rsidP="008918E2">
      <w:pPr>
        <w:spacing w:after="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lang w:val="ru-RU" w:eastAsia="ru-RU"/>
        </w:rPr>
        <w:t>- о</w:t>
      </w:r>
      <w:r w:rsidRPr="00616E64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бъем работы не должен превышать 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10</w:t>
      </w:r>
      <w:r w:rsidRPr="00616E64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страниц стандартного машинописного текста</w:t>
      </w:r>
      <w:r w:rsidRPr="00653645">
        <w:rPr>
          <w:rFonts w:ascii="Times New Roman" w:eastAsia="Times New Roman" w:hAnsi="Times New Roman" w:cs="Times New Roman"/>
          <w:color w:val="000000"/>
          <w:lang w:val="ru-RU" w:eastAsia="ru-RU"/>
        </w:rPr>
        <w:t>,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 w:rsidRPr="00616E64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указывается тема </w:t>
      </w:r>
      <w:r w:rsidRPr="00653645">
        <w:rPr>
          <w:rFonts w:ascii="Times New Roman" w:eastAsia="Times New Roman" w:hAnsi="Times New Roman" w:cs="Times New Roman"/>
          <w:color w:val="000000"/>
          <w:lang w:val="ru-RU" w:eastAsia="ru-RU"/>
        </w:rPr>
        <w:t>урока (занятия)</w:t>
      </w:r>
      <w:r w:rsidRPr="00616E64">
        <w:rPr>
          <w:rFonts w:ascii="Times New Roman" w:eastAsia="Times New Roman" w:hAnsi="Times New Roman" w:cs="Times New Roman"/>
          <w:color w:val="000000"/>
          <w:lang w:val="ru-RU" w:eastAsia="ru-RU"/>
        </w:rPr>
        <w:t>,</w:t>
      </w:r>
      <w:r w:rsidRPr="00653645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внеклассного мероприятия,</w:t>
      </w:r>
      <w:r w:rsidRPr="00616E64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Ф.И.О. автора</w:t>
      </w:r>
      <w:r w:rsidR="008918E2">
        <w:rPr>
          <w:rFonts w:ascii="Times New Roman" w:eastAsia="Times New Roman" w:hAnsi="Times New Roman" w:cs="Times New Roman"/>
          <w:color w:val="000000"/>
          <w:lang w:val="ru-RU" w:eastAsia="ru-RU"/>
        </w:rPr>
        <w:t>;</w:t>
      </w:r>
    </w:p>
    <w:p w:rsidR="00653645" w:rsidRPr="00616E64" w:rsidRDefault="00653645" w:rsidP="008918E2">
      <w:pPr>
        <w:spacing w:after="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lang w:val="ru-RU" w:eastAsia="ru-RU"/>
        </w:rPr>
        <w:t>- в</w:t>
      </w:r>
      <w:r w:rsidRPr="00616E64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конце работы приводится список использованных источников</w:t>
      </w:r>
      <w:r w:rsidR="008918E2">
        <w:rPr>
          <w:rFonts w:ascii="Times New Roman" w:eastAsia="Times New Roman" w:hAnsi="Times New Roman" w:cs="Times New Roman"/>
          <w:color w:val="000000"/>
          <w:lang w:val="ru-RU" w:eastAsia="ru-RU"/>
        </w:rPr>
        <w:t>;</w:t>
      </w:r>
    </w:p>
    <w:p w:rsidR="00653645" w:rsidRPr="00616E64" w:rsidRDefault="00653645" w:rsidP="008918E2">
      <w:pPr>
        <w:spacing w:after="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lang w:val="ru-RU" w:eastAsia="ru-RU"/>
        </w:rPr>
        <w:t>- в</w:t>
      </w:r>
      <w:r w:rsidRPr="00616E64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приложении помещаются дополнительные материалы (таблицы, графики, рисунки и т.д.). Графические материалы могут быть представлены в любом формате, но быть достаточно качественными для размещения на сайте. Большие по размеру файлы необходимо архивировать в формате ZIP или RAR.</w:t>
      </w:r>
    </w:p>
    <w:p w:rsidR="00653645" w:rsidRPr="00616E64" w:rsidRDefault="00653645" w:rsidP="008918E2">
      <w:pPr>
        <w:spacing w:after="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lang w:val="ru-RU" w:eastAsia="ru-RU"/>
        </w:rPr>
        <w:t>- ф</w:t>
      </w:r>
      <w:r w:rsidRPr="00616E64">
        <w:rPr>
          <w:rFonts w:ascii="Times New Roman" w:eastAsia="Times New Roman" w:hAnsi="Times New Roman" w:cs="Times New Roman"/>
          <w:color w:val="000000"/>
          <w:lang w:val="ru-RU" w:eastAsia="ru-RU"/>
        </w:rPr>
        <w:t>айлы именуются по фамилии автора работы латинскими буквами.</w:t>
      </w:r>
    </w:p>
    <w:p w:rsidR="00011A40" w:rsidRPr="00011A40" w:rsidRDefault="00011A40" w:rsidP="008918E2">
      <w:pPr>
        <w:spacing w:after="0"/>
        <w:rPr>
          <w:rFonts w:ascii="Times New Roman" w:hAnsi="Times New Roman" w:cs="Times New Roman"/>
          <w:b/>
          <w:lang w:val="ru-RU"/>
        </w:rPr>
      </w:pPr>
      <w:r w:rsidRPr="00011A40">
        <w:rPr>
          <w:rFonts w:ascii="Times New Roman" w:hAnsi="Times New Roman" w:cs="Times New Roman"/>
          <w:b/>
          <w:lang w:val="ru-RU"/>
        </w:rPr>
        <w:t>5. Подведение итогов Конкурса</w:t>
      </w:r>
    </w:p>
    <w:p w:rsidR="00011A40" w:rsidRPr="00350576" w:rsidRDefault="00011A40" w:rsidP="008918E2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5.1</w:t>
      </w:r>
      <w:r w:rsidRPr="00350576">
        <w:rPr>
          <w:rFonts w:ascii="Times New Roman" w:hAnsi="Times New Roman" w:cs="Times New Roman"/>
          <w:lang w:val="ru-RU"/>
        </w:rPr>
        <w:t>. Победители и призеры Конкурса награждаются</w:t>
      </w:r>
      <w:r>
        <w:rPr>
          <w:rFonts w:ascii="Times New Roman" w:hAnsi="Times New Roman" w:cs="Times New Roman"/>
          <w:lang w:val="ru-RU"/>
        </w:rPr>
        <w:t xml:space="preserve"> грамотами и ценными призами, возможностями печататься в педагогических издательствах. </w:t>
      </w:r>
      <w:r w:rsidRPr="00350576">
        <w:rPr>
          <w:rFonts w:ascii="Times New Roman" w:hAnsi="Times New Roman" w:cs="Times New Roman"/>
          <w:lang w:val="ru-RU"/>
        </w:rPr>
        <w:t xml:space="preserve"> </w:t>
      </w:r>
    </w:p>
    <w:p w:rsidR="00011A40" w:rsidRDefault="00011A40" w:rsidP="008918E2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2.</w:t>
      </w:r>
      <w:r w:rsidRPr="00350576">
        <w:rPr>
          <w:rFonts w:ascii="Times New Roman" w:hAnsi="Times New Roman" w:cs="Times New Roman"/>
          <w:lang w:val="ru-RU"/>
        </w:rPr>
        <w:t xml:space="preserve"> Победитель Конкурса допускается к участию на муниципальном этапе Конкурса  «Учитель года – 2020»</w:t>
      </w:r>
      <w:r>
        <w:rPr>
          <w:rFonts w:ascii="Times New Roman" w:hAnsi="Times New Roman" w:cs="Times New Roman"/>
          <w:lang w:val="ru-RU"/>
        </w:rPr>
        <w:t>.</w:t>
      </w:r>
    </w:p>
    <w:p w:rsidR="00616E64" w:rsidRDefault="00011A40" w:rsidP="008918E2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011A40">
        <w:rPr>
          <w:rFonts w:ascii="Times New Roman" w:hAnsi="Times New Roman" w:cs="Times New Roman"/>
          <w:lang w:val="ru-RU"/>
        </w:rPr>
        <w:t>5.3. Награждение лауреатов и победителя проводится после подведения итогов Конкурса.</w:t>
      </w:r>
    </w:p>
    <w:p w:rsidR="00616E64" w:rsidRDefault="00616E64" w:rsidP="00653645">
      <w:pPr>
        <w:spacing w:after="0"/>
        <w:jc w:val="both"/>
        <w:rPr>
          <w:rFonts w:ascii="Times New Roman" w:hAnsi="Times New Roman" w:cs="Times New Roman"/>
          <w:lang w:val="ru-RU"/>
        </w:rPr>
      </w:pPr>
    </w:p>
    <w:p w:rsidR="00616E64" w:rsidRDefault="00616E64" w:rsidP="00011A40">
      <w:pPr>
        <w:jc w:val="both"/>
        <w:rPr>
          <w:rFonts w:ascii="Times New Roman" w:hAnsi="Times New Roman" w:cs="Times New Roman"/>
          <w:lang w:val="ru-RU"/>
        </w:rPr>
      </w:pPr>
    </w:p>
    <w:p w:rsidR="00616E64" w:rsidRDefault="00616E64" w:rsidP="00011A40">
      <w:pPr>
        <w:jc w:val="both"/>
        <w:rPr>
          <w:rFonts w:ascii="Times New Roman" w:hAnsi="Times New Roman" w:cs="Times New Roman"/>
          <w:lang w:val="ru-RU"/>
        </w:rPr>
      </w:pPr>
    </w:p>
    <w:sectPr w:rsidR="00616E64" w:rsidSect="0093245B">
      <w:pgSz w:w="12240" w:h="15840"/>
      <w:pgMar w:top="1134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6FA1" w:rsidRDefault="000E6FA1" w:rsidP="00D31677">
      <w:pPr>
        <w:spacing w:after="0"/>
      </w:pPr>
      <w:r>
        <w:separator/>
      </w:r>
    </w:p>
  </w:endnote>
  <w:endnote w:type="continuationSeparator" w:id="0">
    <w:p w:rsidR="000E6FA1" w:rsidRDefault="000E6FA1" w:rsidP="00D316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6FA1" w:rsidRDefault="000E6FA1">
      <w:r>
        <w:separator/>
      </w:r>
    </w:p>
  </w:footnote>
  <w:footnote w:type="continuationSeparator" w:id="0">
    <w:p w:rsidR="000E6FA1" w:rsidRDefault="000E6F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88E76E9"/>
    <w:multiLevelType w:val="multilevel"/>
    <w:tmpl w:val="4C84B9A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9BCC555"/>
    <w:multiLevelType w:val="multilevel"/>
    <w:tmpl w:val="77020C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600688E"/>
    <w:multiLevelType w:val="multilevel"/>
    <w:tmpl w:val="380696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B50798C"/>
    <w:multiLevelType w:val="multilevel"/>
    <w:tmpl w:val="1E585A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BA64F0E"/>
    <w:multiLevelType w:val="multilevel"/>
    <w:tmpl w:val="29BA3BB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0A8C0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3EA6624"/>
    <w:multiLevelType w:val="multilevel"/>
    <w:tmpl w:val="2126386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4C42F7B"/>
    <w:multiLevelType w:val="multilevel"/>
    <w:tmpl w:val="65DAC55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84A916A"/>
    <w:multiLevelType w:val="multilevel"/>
    <w:tmpl w:val="B64C17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A5E1D3C"/>
    <w:multiLevelType w:val="multilevel"/>
    <w:tmpl w:val="3440F8D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2F1C65A"/>
    <w:multiLevelType w:val="multilevel"/>
    <w:tmpl w:val="DA86084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8151F33"/>
    <w:multiLevelType w:val="multilevel"/>
    <w:tmpl w:val="232A8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A40"/>
    <w:rsid w:val="00011C8B"/>
    <w:rsid w:val="00074A18"/>
    <w:rsid w:val="000E6FA1"/>
    <w:rsid w:val="001C31C8"/>
    <w:rsid w:val="00343B57"/>
    <w:rsid w:val="00350576"/>
    <w:rsid w:val="00367CEB"/>
    <w:rsid w:val="003F0A23"/>
    <w:rsid w:val="004E29B3"/>
    <w:rsid w:val="00503C40"/>
    <w:rsid w:val="0054435D"/>
    <w:rsid w:val="00590D07"/>
    <w:rsid w:val="005F3522"/>
    <w:rsid w:val="00616E64"/>
    <w:rsid w:val="00653645"/>
    <w:rsid w:val="00784D58"/>
    <w:rsid w:val="008918E2"/>
    <w:rsid w:val="008D6863"/>
    <w:rsid w:val="008F777C"/>
    <w:rsid w:val="0093245B"/>
    <w:rsid w:val="00B05382"/>
    <w:rsid w:val="00B86B75"/>
    <w:rsid w:val="00BC48D5"/>
    <w:rsid w:val="00BE1882"/>
    <w:rsid w:val="00C26B28"/>
    <w:rsid w:val="00C36279"/>
    <w:rsid w:val="00C96F10"/>
    <w:rsid w:val="00D31677"/>
    <w:rsid w:val="00E23391"/>
    <w:rsid w:val="00E315A3"/>
    <w:rsid w:val="00E44033"/>
    <w:rsid w:val="00E60C62"/>
    <w:rsid w:val="00E85302"/>
    <w:rsid w:val="00F80A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501287B-1BB0-4024-924B-2D30C281B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167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D31677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31677"/>
  </w:style>
  <w:style w:type="paragraph" w:customStyle="1" w:styleId="Compact">
    <w:name w:val="Compact"/>
    <w:basedOn w:val="a3"/>
    <w:qFormat/>
    <w:rsid w:val="00D31677"/>
    <w:pPr>
      <w:spacing w:before="36" w:after="36"/>
    </w:pPr>
  </w:style>
  <w:style w:type="paragraph" w:styleId="a4">
    <w:name w:val="Title"/>
    <w:basedOn w:val="a"/>
    <w:next w:val="a3"/>
    <w:qFormat/>
    <w:rsid w:val="00D3167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D31677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31677"/>
    <w:pPr>
      <w:keepNext/>
      <w:keepLines/>
      <w:jc w:val="center"/>
    </w:pPr>
  </w:style>
  <w:style w:type="paragraph" w:styleId="a6">
    <w:name w:val="Date"/>
    <w:next w:val="a3"/>
    <w:qFormat/>
    <w:rsid w:val="00D31677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D3167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D31677"/>
  </w:style>
  <w:style w:type="paragraph" w:customStyle="1" w:styleId="11">
    <w:name w:val="Заголовок 11"/>
    <w:basedOn w:val="a"/>
    <w:next w:val="a3"/>
    <w:uiPriority w:val="9"/>
    <w:qFormat/>
    <w:rsid w:val="00D316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D3167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D3167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D3167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D3167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D3167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D3167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D31677"/>
  </w:style>
  <w:style w:type="paragraph" w:customStyle="1" w:styleId="DefinitionTerm">
    <w:name w:val="Definition Term"/>
    <w:basedOn w:val="a"/>
    <w:next w:val="Definition"/>
    <w:rsid w:val="00D3167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31677"/>
  </w:style>
  <w:style w:type="paragraph" w:customStyle="1" w:styleId="10">
    <w:name w:val="Название объекта1"/>
    <w:basedOn w:val="a"/>
    <w:link w:val="a9"/>
    <w:rsid w:val="00D31677"/>
    <w:pPr>
      <w:spacing w:after="120"/>
    </w:pPr>
    <w:rPr>
      <w:i/>
    </w:rPr>
  </w:style>
  <w:style w:type="paragraph" w:customStyle="1" w:styleId="TableCaption">
    <w:name w:val="Table Caption"/>
    <w:basedOn w:val="10"/>
    <w:rsid w:val="00D31677"/>
    <w:pPr>
      <w:keepNext/>
    </w:pPr>
  </w:style>
  <w:style w:type="paragraph" w:customStyle="1" w:styleId="ImageCaption">
    <w:name w:val="Image Caption"/>
    <w:basedOn w:val="10"/>
    <w:rsid w:val="00D31677"/>
  </w:style>
  <w:style w:type="paragraph" w:customStyle="1" w:styleId="Figure">
    <w:name w:val="Figure"/>
    <w:basedOn w:val="a"/>
    <w:rsid w:val="00D31677"/>
  </w:style>
  <w:style w:type="paragraph" w:customStyle="1" w:styleId="FigurewithCaption">
    <w:name w:val="Figure with Caption"/>
    <w:basedOn w:val="Figure"/>
    <w:rsid w:val="00D31677"/>
    <w:pPr>
      <w:keepNext/>
    </w:pPr>
  </w:style>
  <w:style w:type="character" w:customStyle="1" w:styleId="a9">
    <w:name w:val="Основной текст Знак"/>
    <w:basedOn w:val="a0"/>
    <w:link w:val="10"/>
    <w:rsid w:val="00D31677"/>
  </w:style>
  <w:style w:type="character" w:customStyle="1" w:styleId="VerbatimChar">
    <w:name w:val="Verbatim Char"/>
    <w:basedOn w:val="a9"/>
    <w:link w:val="SourceCode"/>
    <w:rsid w:val="00D31677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D31677"/>
    <w:rPr>
      <w:vertAlign w:val="superscript"/>
    </w:rPr>
  </w:style>
  <w:style w:type="character" w:styleId="aa">
    <w:name w:val="Hyperlink"/>
    <w:basedOn w:val="a9"/>
    <w:rsid w:val="00D31677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D3167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31677"/>
    <w:pPr>
      <w:wordWrap w:val="0"/>
    </w:pPr>
  </w:style>
  <w:style w:type="character" w:customStyle="1" w:styleId="KeywordTok">
    <w:name w:val="KeywordTok"/>
    <w:basedOn w:val="VerbatimChar"/>
    <w:rsid w:val="00D3167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3167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3167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3167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31677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31677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31677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3167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31677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31677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31677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31677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31677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31677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31677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31677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31677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31677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3167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31677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31677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31677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31677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31677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31677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31677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31677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31677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31677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3167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31677"/>
    <w:rPr>
      <w:rFonts w:ascii="Consolas" w:hAnsi="Consolas"/>
      <w:sz w:val="22"/>
    </w:rPr>
  </w:style>
  <w:style w:type="paragraph" w:styleId="ac">
    <w:name w:val="List Paragraph"/>
    <w:basedOn w:val="a"/>
    <w:rsid w:val="005F3522"/>
    <w:pPr>
      <w:ind w:left="720"/>
      <w:contextualSpacing/>
    </w:pPr>
  </w:style>
  <w:style w:type="paragraph" w:styleId="ad">
    <w:name w:val="Balloon Text"/>
    <w:basedOn w:val="a"/>
    <w:link w:val="ae"/>
    <w:rsid w:val="0093245B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93245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9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</dc:creator>
  <cp:lastModifiedBy>зам.директора</cp:lastModifiedBy>
  <cp:revision>10</cp:revision>
  <cp:lastPrinted>2019-12-12T11:19:00Z</cp:lastPrinted>
  <dcterms:created xsi:type="dcterms:W3CDTF">2019-11-27T05:50:00Z</dcterms:created>
  <dcterms:modified xsi:type="dcterms:W3CDTF">2021-02-27T05:19:00Z</dcterms:modified>
</cp:coreProperties>
</file>